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6D6D3" w14:textId="1C98FBBE" w:rsidR="00D63A34" w:rsidRPr="009D46FD" w:rsidRDefault="009D46FD" w:rsidP="00D63A34">
      <w:pPr>
        <w:ind w:right="-421"/>
        <w:jc w:val="center"/>
        <w:rPr>
          <w:rFonts w:ascii="Brandon Grotesque Black" w:hAnsi="Brandon Grotesque Black"/>
          <w:b/>
          <w:bCs/>
          <w:sz w:val="42"/>
          <w:szCs w:val="44"/>
          <w:lang w:val="en-US"/>
        </w:rPr>
      </w:pPr>
      <w:r w:rsidRPr="009D46FD">
        <w:rPr>
          <w:rFonts w:ascii="Brandon Grotesque Black" w:hAnsi="Brandon Grotesque Black"/>
          <w:b/>
          <w:bCs/>
          <w:sz w:val="42"/>
          <w:szCs w:val="44"/>
          <w:lang w:val="en-US"/>
        </w:rPr>
        <w:t xml:space="preserve">INSERT </w:t>
      </w:r>
      <w:r w:rsidR="00976A8F">
        <w:rPr>
          <w:rFonts w:ascii="Brandon Grotesque Black" w:hAnsi="Brandon Grotesque Black"/>
          <w:b/>
          <w:bCs/>
          <w:sz w:val="42"/>
          <w:szCs w:val="44"/>
          <w:lang w:val="en-US"/>
        </w:rPr>
        <w:t>BUSINESS NAME HERE</w:t>
      </w:r>
    </w:p>
    <w:p w14:paraId="07C868E3" w14:textId="565B2F2F" w:rsidR="00976A8F" w:rsidRDefault="009D46FD" w:rsidP="00F85640">
      <w:pPr>
        <w:jc w:val="center"/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</w:pPr>
      <w:r w:rsidRPr="009D46FD">
        <w:rPr>
          <w:lang w:val="en-US"/>
        </w:rPr>
        <w:t xml:space="preserve">INSERT </w:t>
      </w:r>
      <w:r w:rsidR="00976A8F">
        <w:rPr>
          <w:lang w:val="en-US"/>
        </w:rPr>
        <w:t>BUSINESS</w:t>
      </w:r>
      <w:r w:rsidRPr="009D46FD">
        <w:rPr>
          <w:lang w:val="en-US"/>
        </w:rPr>
        <w:t xml:space="preserve"> LOGO OR </w:t>
      </w:r>
      <w:r w:rsidR="00976A8F">
        <w:rPr>
          <w:lang w:val="en-US"/>
        </w:rPr>
        <w:t xml:space="preserve">BUSINESS IMAGE </w:t>
      </w:r>
      <w:r w:rsidR="00935B98">
        <w:rPr>
          <w:lang w:val="en-US"/>
        </w:rPr>
        <w:t xml:space="preserve">BELOW </w:t>
      </w:r>
      <w:r w:rsidRPr="009D46FD">
        <w:rPr>
          <w:lang w:val="en-US"/>
        </w:rPr>
        <w:t>(LOGO OR PHOTO)</w:t>
      </w:r>
      <w:r w:rsidR="006634BC" w:rsidRPr="00F85640">
        <w:rPr>
          <w:rFonts w:ascii="Brandon Grotesque Black" w:hAnsi="Brandon Grotesque Black"/>
          <w:noProof/>
          <w:sz w:val="44"/>
          <w:szCs w:val="44"/>
        </w:rPr>
        <w:drawing>
          <wp:anchor distT="0" distB="0" distL="114300" distR="114300" simplePos="0" relativeHeight="251660288" behindDoc="1" locked="0" layoutInCell="1" allowOverlap="1" wp14:anchorId="01BCEFB1" wp14:editId="3CBF778C">
            <wp:simplePos x="0" y="0"/>
            <wp:positionH relativeFrom="margin">
              <wp:align>left</wp:align>
            </wp:positionH>
            <wp:positionV relativeFrom="paragraph">
              <wp:posOffset>1967230</wp:posOffset>
            </wp:positionV>
            <wp:extent cx="822960" cy="828675"/>
            <wp:effectExtent l="0" t="0" r="0" b="0"/>
            <wp:wrapTight wrapText="bothSides">
              <wp:wrapPolygon edited="0">
                <wp:start x="8000" y="0"/>
                <wp:lineTo x="5500" y="1490"/>
                <wp:lineTo x="1000" y="6455"/>
                <wp:lineTo x="1000" y="19366"/>
                <wp:lineTo x="12500" y="19366"/>
                <wp:lineTo x="17500" y="16883"/>
                <wp:lineTo x="20000" y="10428"/>
                <wp:lineTo x="20500" y="7448"/>
                <wp:lineTo x="16000" y="2483"/>
                <wp:lineTo x="13000" y="0"/>
                <wp:lineTo x="8000" y="0"/>
              </wp:wrapPolygon>
            </wp:wrapTight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640" w:rsidRPr="009D46FD"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  <w:t xml:space="preserve"> </w:t>
      </w:r>
    </w:p>
    <w:p w14:paraId="1A2E9447" w14:textId="640A1306" w:rsidR="00F85640" w:rsidRPr="009D46FD" w:rsidRDefault="00F85640" w:rsidP="00976A8F">
      <w:pPr>
        <w:jc w:val="center"/>
        <w:rPr>
          <w:rFonts w:ascii="Franklin Gothic Demi" w:hAnsi="Franklin Gothic Demi"/>
          <w:b/>
          <w:bCs/>
          <w:color w:val="0066CC"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3306AB3B" wp14:editId="4116008D">
            <wp:extent cx="1968500" cy="1968500"/>
            <wp:effectExtent l="0" t="0" r="0" b="0"/>
            <wp:docPr id="2" name="Grá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005" cy="19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D0186" w14:textId="6D118AD7" w:rsidR="00D63A34" w:rsidRPr="009D46FD" w:rsidRDefault="00D63A34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rFonts w:ascii="Brandon Grotesque Black" w:hAnsi="Brandon Grotesque Black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6CCE87" wp14:editId="0F66930A">
                <wp:simplePos x="0" y="0"/>
                <wp:positionH relativeFrom="margin">
                  <wp:align>right</wp:align>
                </wp:positionH>
                <wp:positionV relativeFrom="paragraph">
                  <wp:posOffset>30442</wp:posOffset>
                </wp:positionV>
                <wp:extent cx="5115208" cy="597535"/>
                <wp:effectExtent l="0" t="0" r="28575" b="12065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5208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48B5" w14:textId="508D0DDF" w:rsidR="00D63A34" w:rsidRPr="00D63A34" w:rsidRDefault="009D46FD" w:rsidP="00C6482E">
                            <w:pPr>
                              <w:ind w:right="-40"/>
                              <w:jc w:val="center"/>
                              <w:rPr>
                                <w:lang w:val="es-ES"/>
                              </w:rPr>
                            </w:pPr>
                            <w:r w:rsidRPr="009D46FD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INSERT </w:t>
                            </w:r>
                            <w:r w:rsidR="00976A8F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BUSINESS </w:t>
                            </w:r>
                            <w:r w:rsidRPr="009D46FD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>WHATSAPP NUMBER</w:t>
                            </w:r>
                            <w:r w:rsidR="00976A8F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56CCE87" id="Rectángulo 4" o:spid="_x0000_s1026" style="position:absolute;left:0;text-align:left;margin-left:351.55pt;margin-top:2.4pt;width:402.75pt;height:47.05pt;z-index:251661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" fillcolor="white [3201]" strokecolor="#5b9bd5 [3208]" strokeweight="1pt">
                <v:textbox>
                  <w:txbxContent>
                    <w:p w14:paraId="462748B5" w14:textId="508D0DDF" w:rsidR="00D63A34" w:rsidRPr="00D63A34" w:rsidRDefault="009D46FD" w:rsidP="00C6482E">
                      <w:pPr>
                        <w:ind w:right="-40"/>
                        <w:jc w:val="center"/>
                        <w:rPr>
                          <w:lang w:val="es-ES"/>
                        </w:rPr>
                      </w:pPr>
                      <w:r w:rsidRPr="009D46FD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INSERT </w:t>
                      </w:r>
                      <w:r w:rsidR="00976A8F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BUSINESS </w:t>
                      </w:r>
                      <w:r w:rsidRPr="009D46FD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>WHATSAPP NUMBER</w:t>
                      </w:r>
                      <w:r w:rsidR="00976A8F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 HE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2FDB9B7" w14:textId="7BAA8CCB" w:rsidR="00D63A34" w:rsidRPr="009D46FD" w:rsidRDefault="00D63A34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noProof/>
        </w:rPr>
        <w:drawing>
          <wp:anchor distT="0" distB="0" distL="114300" distR="114300" simplePos="0" relativeHeight="251659263" behindDoc="0" locked="0" layoutInCell="1" allowOverlap="1" wp14:anchorId="4FBF0E25" wp14:editId="6E3BA408">
            <wp:simplePos x="0" y="0"/>
            <wp:positionH relativeFrom="column">
              <wp:posOffset>-479922</wp:posOffset>
            </wp:positionH>
            <wp:positionV relativeFrom="paragraph">
              <wp:posOffset>172104</wp:posOffset>
            </wp:positionV>
            <wp:extent cx="1946495" cy="194649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495" cy="194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FFCDD8" w14:textId="58E840C1" w:rsidR="0041057A" w:rsidRPr="009D46FD" w:rsidRDefault="00C6482E">
      <w:pPr>
        <w:rPr>
          <w:lang w:val="en-U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50CBDC" wp14:editId="28010F8A">
                <wp:simplePos x="0" y="0"/>
                <wp:positionH relativeFrom="margin">
                  <wp:posOffset>874643</wp:posOffset>
                </wp:positionH>
                <wp:positionV relativeFrom="paragraph">
                  <wp:posOffset>6820</wp:posOffset>
                </wp:positionV>
                <wp:extent cx="5060888" cy="1327868"/>
                <wp:effectExtent l="0" t="0" r="26035" b="24765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0888" cy="132786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340296" w14:textId="0CC1C75A" w:rsidR="009D46FD" w:rsidRDefault="009D46FD" w:rsidP="009D46F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9D46FD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THANK YOU FOR </w:t>
                            </w:r>
                            <w:r w:rsidR="00935B98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SUPPORTING AND </w:t>
                            </w:r>
                            <w:r w:rsidRPr="009D46FD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HELPING 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LOCAL</w:t>
                            </w:r>
                            <w:r w:rsidRPr="009D46FD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 SMALL BUSINESSES!</w:t>
                            </w:r>
                          </w:p>
                          <w:p w14:paraId="29DF4C10" w14:textId="3A14C2C1" w:rsidR="00D63A34" w:rsidRPr="009D46FD" w:rsidRDefault="00935B98" w:rsidP="00976A8F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THROUGH 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COMMUNICATION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WITH 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OUR WHATSAPP NUMBER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,</w:t>
                            </w:r>
                            <w:r w:rsidR="00976A8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 WE OFF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0CBDC" id="Rectángulo 6" o:spid="_x0000_s1027" style="position:absolute;margin-left:68.85pt;margin-top:.55pt;width:398.5pt;height:104.5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" fillcolor="#4472c4 [3204]" strokecolor="#1f3763 [1604]" strokeweight="1pt">
                <v:textbox>
                  <w:txbxContent>
                    <w:p w14:paraId="60340296" w14:textId="0CC1C75A" w:rsidR="009D46FD" w:rsidRDefault="009D46FD" w:rsidP="009D46F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 w:rsidRPr="009D46FD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THANK YOU FOR </w:t>
                      </w:r>
                      <w:r w:rsidR="00935B98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SUPPORTING AND </w:t>
                      </w:r>
                      <w:r w:rsidRPr="009D46FD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HELPING 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LOCAL</w:t>
                      </w:r>
                      <w:r w:rsidRPr="009D46FD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 SMALL BUSINESSES!</w:t>
                      </w:r>
                    </w:p>
                    <w:p w14:paraId="29DF4C10" w14:textId="3A14C2C1" w:rsidR="00D63A34" w:rsidRPr="009D46FD" w:rsidRDefault="00935B98" w:rsidP="00976A8F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THROUGH 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COMMUNICATION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WITH 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OUR WHATSAPP NUMBER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,</w:t>
                      </w:r>
                      <w:r w:rsidR="00976A8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 WE OFFER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D3B8E65" w14:textId="77777777" w:rsidR="00C45AFF" w:rsidRDefault="00C45AFF">
      <w:pPr>
        <w:rPr>
          <w:lang w:val="es-ES"/>
        </w:rPr>
      </w:pPr>
    </w:p>
    <w:p w14:paraId="6403C9ED" w14:textId="77777777" w:rsidR="00C45AFF" w:rsidRDefault="00C45AFF">
      <w:pPr>
        <w:rPr>
          <w:lang w:val="es-ES"/>
        </w:rPr>
      </w:pPr>
    </w:p>
    <w:p w14:paraId="731980EB" w14:textId="77777777" w:rsidR="00C45AFF" w:rsidRDefault="00C45AFF">
      <w:pPr>
        <w:rPr>
          <w:lang w:val="es-ES"/>
        </w:rPr>
      </w:pPr>
    </w:p>
    <w:p w14:paraId="52C16BB7" w14:textId="77777777" w:rsidR="00C45AFF" w:rsidRDefault="00C45AFF">
      <w:pPr>
        <w:rPr>
          <w:lang w:val="es-ES"/>
        </w:rPr>
      </w:pPr>
    </w:p>
    <w:p w14:paraId="0EBB23CD" w14:textId="77777777" w:rsidR="00C45AFF" w:rsidRDefault="00C45AFF">
      <w:pPr>
        <w:rPr>
          <w:lang w:val="es-ES"/>
        </w:rPr>
      </w:pPr>
    </w:p>
    <w:p w14:paraId="416B03CA" w14:textId="77777777" w:rsidR="00C45AFF" w:rsidRDefault="00C45AFF">
      <w:pPr>
        <w:rPr>
          <w:lang w:val="es-ES"/>
        </w:rPr>
      </w:pPr>
    </w:p>
    <w:p w14:paraId="789C3CA6" w14:textId="2AE8C8E2" w:rsidR="00C45AFF" w:rsidRDefault="00C45AFF">
      <w:pPr>
        <w:rPr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6F426B" wp14:editId="570E8EC6">
                <wp:simplePos x="0" y="0"/>
                <wp:positionH relativeFrom="column">
                  <wp:posOffset>346149</wp:posOffset>
                </wp:positionH>
                <wp:positionV relativeFrom="paragraph">
                  <wp:posOffset>18415</wp:posOffset>
                </wp:positionV>
                <wp:extent cx="5588000" cy="2842260"/>
                <wp:effectExtent l="19050" t="19050" r="12700" b="1524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2842260"/>
                        </a:xfrm>
                        <a:prstGeom prst="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B7675B" w14:textId="77777777" w:rsidR="00C45AFF" w:rsidRPr="009D46FD" w:rsidRDefault="00C45AFF" w:rsidP="00C45AFF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WhatsApp </w:t>
                            </w:r>
                            <w:proofErr w:type="spellStart"/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>orders</w:t>
                            </w:r>
                            <w:proofErr w:type="spellEnd"/>
                          </w:p>
                          <w:p w14:paraId="5C04CC79" w14:textId="77777777" w:rsidR="00C45AFF" w:rsidRPr="009D46FD" w:rsidRDefault="00C45AFF" w:rsidP="00C45AFF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Home </w:t>
                            </w:r>
                            <w:proofErr w:type="spellStart"/>
                            <w:r w:rsidRPr="009D46FD">
                              <w:rPr>
                                <w:sz w:val="48"/>
                                <w:szCs w:val="48"/>
                                <w:lang w:val="es-ES"/>
                              </w:rPr>
                              <w:t>delivery</w:t>
                            </w:r>
                            <w:proofErr w:type="spellEnd"/>
                          </w:p>
                          <w:p w14:paraId="3F25238F" w14:textId="59C7152E" w:rsidR="00C45AFF" w:rsidRPr="009D46FD" w:rsidRDefault="00AD0527" w:rsidP="00C45AFF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Take - away</w:t>
                            </w:r>
                          </w:p>
                          <w:p w14:paraId="0ED20A7B" w14:textId="77777777" w:rsidR="00C45AFF" w:rsidRPr="009D46FD" w:rsidRDefault="00C45AFF" w:rsidP="00C45AFF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Product catalogs and daily pro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6F426B" id="Rectángulo 8" o:spid="_x0000_s1028" style="position:absolute;margin-left:27.25pt;margin-top:1.45pt;width:440pt;height:223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" fillcolor="white [3201]" strokecolor="#4472c4 [3204]" strokeweight="3pt">
                <v:textbox>
                  <w:txbxContent>
                    <w:p w14:paraId="09B7675B" w14:textId="77777777" w:rsidR="00C45AFF" w:rsidRPr="009D46FD" w:rsidRDefault="00C45AFF" w:rsidP="00C45AFF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 xml:space="preserve">WhatsApp </w:t>
                      </w:r>
                      <w:proofErr w:type="spellStart"/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>orders</w:t>
                      </w:r>
                      <w:proofErr w:type="spellEnd"/>
                    </w:p>
                    <w:p w14:paraId="5C04CC79" w14:textId="77777777" w:rsidR="00C45AFF" w:rsidRPr="009D46FD" w:rsidRDefault="00C45AFF" w:rsidP="00C45AFF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 xml:space="preserve">Home </w:t>
                      </w:r>
                      <w:proofErr w:type="spellStart"/>
                      <w:r w:rsidRPr="009D46FD">
                        <w:rPr>
                          <w:sz w:val="48"/>
                          <w:szCs w:val="48"/>
                          <w:lang w:val="es-ES"/>
                        </w:rPr>
                        <w:t>delivery</w:t>
                      </w:r>
                      <w:proofErr w:type="spellEnd"/>
                    </w:p>
                    <w:p w14:paraId="3F25238F" w14:textId="59C7152E" w:rsidR="00C45AFF" w:rsidRPr="009D46FD" w:rsidRDefault="00AD0527" w:rsidP="00C45AFF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Take - away</w:t>
                      </w:r>
                    </w:p>
                    <w:p w14:paraId="0ED20A7B" w14:textId="77777777" w:rsidR="00C45AFF" w:rsidRPr="009D46FD" w:rsidRDefault="00C45AFF" w:rsidP="00C45AFF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Product catalogs and daily promotions</w:t>
                      </w:r>
                    </w:p>
                  </w:txbxContent>
                </v:textbox>
              </v:rect>
            </w:pict>
          </mc:Fallback>
        </mc:AlternateContent>
      </w:r>
    </w:p>
    <w:p w14:paraId="62F7CCFA" w14:textId="77777777" w:rsidR="00C45AFF" w:rsidRDefault="00C45AFF">
      <w:pPr>
        <w:rPr>
          <w:lang w:val="es-ES"/>
        </w:rPr>
      </w:pPr>
    </w:p>
    <w:p w14:paraId="0E77879F" w14:textId="6EB8A638" w:rsidR="00D63A34" w:rsidRDefault="00D63A34">
      <w:pPr>
        <w:rPr>
          <w:lang w:val="es-ES"/>
        </w:rPr>
      </w:pPr>
    </w:p>
    <w:p w14:paraId="3CCD9553" w14:textId="5B175325" w:rsidR="00C45AFF" w:rsidRDefault="00C45AFF">
      <w:pPr>
        <w:rPr>
          <w:lang w:val="es-ES"/>
        </w:rPr>
      </w:pPr>
    </w:p>
    <w:p w14:paraId="28DD9D4A" w14:textId="58E7FA78" w:rsidR="00C45AFF" w:rsidRDefault="00C45AFF">
      <w:pPr>
        <w:rPr>
          <w:lang w:val="es-ES"/>
        </w:rPr>
      </w:pPr>
    </w:p>
    <w:p w14:paraId="5680BE96" w14:textId="241C5709" w:rsidR="00C45AFF" w:rsidRDefault="00C45AFF">
      <w:pPr>
        <w:rPr>
          <w:lang w:val="es-ES"/>
        </w:rPr>
      </w:pPr>
    </w:p>
    <w:p w14:paraId="6E43C63D" w14:textId="3919076C" w:rsidR="00C45AFF" w:rsidRDefault="00C45AFF">
      <w:pPr>
        <w:rPr>
          <w:lang w:val="es-ES"/>
        </w:rPr>
      </w:pPr>
    </w:p>
    <w:p w14:paraId="7792F021" w14:textId="5B130FAF" w:rsidR="00C45AFF" w:rsidRDefault="00C45AFF">
      <w:pPr>
        <w:rPr>
          <w:lang w:val="es-ES"/>
        </w:rPr>
      </w:pPr>
    </w:p>
    <w:p w14:paraId="38CE95FD" w14:textId="0B04A205" w:rsidR="00C45AFF" w:rsidRPr="003C2019" w:rsidRDefault="00C45AFF" w:rsidP="00C45AFF">
      <w:pPr>
        <w:rPr>
          <w:rFonts w:eastAsia="Times New Roman" w:cstheme="minorHAnsi"/>
          <w:b/>
          <w:bCs/>
          <w:color w:val="2184C1"/>
          <w:u w:val="single"/>
          <w:lang w:val="en-US" w:eastAsia="it-IT"/>
        </w:rPr>
      </w:pPr>
      <w:r w:rsidRPr="003C2019">
        <w:rPr>
          <w:rFonts w:eastAsia="Times New Roman" w:cstheme="minorHAnsi"/>
          <w:b/>
          <w:bCs/>
          <w:color w:val="2184C1"/>
          <w:u w:val="single"/>
          <w:lang w:val="en-US" w:eastAsia="it-IT"/>
        </w:rPr>
        <w:lastRenderedPageBreak/>
        <w:t>RECOMMENDATIONS:</w:t>
      </w:r>
    </w:p>
    <w:p w14:paraId="50F49478" w14:textId="15B521FE" w:rsidR="00C45AFF" w:rsidRPr="00C45AFF" w:rsidRDefault="00C45AFF" w:rsidP="003C2019">
      <w:pPr>
        <w:pStyle w:val="NormaleWeb"/>
        <w:numPr>
          <w:ilvl w:val="0"/>
          <w:numId w:val="4"/>
        </w:numPr>
        <w:shd w:val="clear" w:color="auto" w:fill="FFFFFF"/>
        <w:jc w:val="both"/>
        <w:rPr>
          <w:rFonts w:asciiTheme="minorHAnsi" w:hAnsiTheme="minorHAnsi" w:cstheme="minorHAnsi"/>
          <w:color w:val="2184C1"/>
          <w:sz w:val="20"/>
          <w:szCs w:val="20"/>
          <w:lang w:val="en-US"/>
        </w:rPr>
      </w:pPr>
      <w:r w:rsidRPr="003C2019">
        <w:rPr>
          <w:rFonts w:asciiTheme="minorHAnsi" w:hAnsiTheme="minorHAnsi" w:cstheme="minorHAnsi"/>
          <w:color w:val="2184C1"/>
          <w:sz w:val="20"/>
          <w:szCs w:val="20"/>
          <w:lang w:val="en-US"/>
        </w:rPr>
        <w:t>Complete your profile with the number of your business and in the information section, include your business name and address.</w:t>
      </w:r>
    </w:p>
    <w:p w14:paraId="6B761FAA" w14:textId="77777777" w:rsidR="00C45AFF" w:rsidRPr="00C45AFF" w:rsidRDefault="00C45AFF" w:rsidP="003C2019">
      <w:pPr>
        <w:pStyle w:val="NormaleWeb"/>
        <w:numPr>
          <w:ilvl w:val="0"/>
          <w:numId w:val="4"/>
        </w:numPr>
        <w:shd w:val="clear" w:color="auto" w:fill="FFFFFF"/>
        <w:jc w:val="both"/>
        <w:rPr>
          <w:rFonts w:asciiTheme="minorHAnsi" w:hAnsiTheme="minorHAnsi" w:cstheme="minorHAnsi"/>
          <w:color w:val="2184C1"/>
          <w:sz w:val="20"/>
          <w:szCs w:val="20"/>
          <w:lang w:val="en-US"/>
        </w:rPr>
      </w:pPr>
      <w:r w:rsidRPr="00C45AFF">
        <w:rPr>
          <w:rFonts w:asciiTheme="minorHAnsi" w:hAnsiTheme="minorHAnsi" w:cstheme="minorHAnsi"/>
          <w:color w:val="2184C1"/>
          <w:sz w:val="20"/>
          <w:szCs w:val="20"/>
          <w:lang w:val="en-US"/>
        </w:rPr>
        <w:t>Put the sign in a visible place so that clients could take note or a picture to have your business information.</w:t>
      </w:r>
    </w:p>
    <w:p w14:paraId="589BE13A" w14:textId="77777777" w:rsidR="00C45AFF" w:rsidRPr="003C2019" w:rsidRDefault="00C45AFF" w:rsidP="003C2019">
      <w:pPr>
        <w:pStyle w:val="NormaleWeb"/>
        <w:numPr>
          <w:ilvl w:val="0"/>
          <w:numId w:val="4"/>
        </w:numPr>
        <w:shd w:val="clear" w:color="auto" w:fill="FFFFFF"/>
        <w:jc w:val="both"/>
        <w:rPr>
          <w:rFonts w:asciiTheme="minorHAnsi" w:hAnsiTheme="minorHAnsi" w:cstheme="minorHAnsi"/>
          <w:color w:val="2184C1"/>
          <w:sz w:val="20"/>
          <w:szCs w:val="20"/>
          <w:lang w:val="en-US"/>
        </w:rPr>
      </w:pPr>
      <w:r w:rsidRPr="00C45AFF">
        <w:rPr>
          <w:rFonts w:asciiTheme="minorHAnsi" w:hAnsiTheme="minorHAnsi" w:cstheme="minorHAnsi"/>
          <w:color w:val="2184C1"/>
          <w:sz w:val="20"/>
          <w:szCs w:val="20"/>
          <w:lang w:val="en-US"/>
        </w:rPr>
        <w:t xml:space="preserve">If you want to send this profile, </w:t>
      </w:r>
      <w:r w:rsidRPr="003C2019">
        <w:rPr>
          <w:rFonts w:asciiTheme="minorHAnsi" w:hAnsiTheme="minorHAnsi" w:cstheme="minorHAnsi"/>
          <w:b/>
          <w:bCs/>
          <w:color w:val="2184C1"/>
          <w:sz w:val="20"/>
          <w:szCs w:val="20"/>
          <w:lang w:val="en-US"/>
        </w:rPr>
        <w:t>delete this second recommendation sheet</w:t>
      </w:r>
      <w:r w:rsidRPr="003C2019">
        <w:rPr>
          <w:rFonts w:asciiTheme="minorHAnsi" w:hAnsiTheme="minorHAnsi" w:cstheme="minorHAnsi"/>
          <w:color w:val="2184C1"/>
          <w:sz w:val="20"/>
          <w:szCs w:val="20"/>
          <w:lang w:val="en-US"/>
        </w:rPr>
        <w:t xml:space="preserve">; and send to customers </w:t>
      </w:r>
      <w:r w:rsidRPr="003C2019">
        <w:rPr>
          <w:rFonts w:asciiTheme="minorHAnsi" w:hAnsiTheme="minorHAnsi" w:cstheme="minorHAnsi"/>
          <w:b/>
          <w:bCs/>
          <w:color w:val="2184C1"/>
          <w:sz w:val="20"/>
          <w:szCs w:val="20"/>
          <w:lang w:val="en-US"/>
        </w:rPr>
        <w:t>as a PDF</w:t>
      </w:r>
      <w:r w:rsidRPr="003C2019">
        <w:rPr>
          <w:rFonts w:asciiTheme="minorHAnsi" w:hAnsiTheme="minorHAnsi" w:cstheme="minorHAnsi"/>
          <w:color w:val="2184C1"/>
          <w:sz w:val="20"/>
          <w:szCs w:val="20"/>
          <w:lang w:val="en-US"/>
        </w:rPr>
        <w:t xml:space="preserve"> instead of Word. </w:t>
      </w:r>
    </w:p>
    <w:p w14:paraId="023B4A3B" w14:textId="2AD74921" w:rsidR="00C45AFF" w:rsidRPr="003C2019" w:rsidRDefault="00C45AFF" w:rsidP="003C2019">
      <w:pPr>
        <w:pStyle w:val="NormaleWeb"/>
        <w:numPr>
          <w:ilvl w:val="0"/>
          <w:numId w:val="4"/>
        </w:numPr>
        <w:shd w:val="clear" w:color="auto" w:fill="FFFFFF"/>
        <w:jc w:val="both"/>
        <w:rPr>
          <w:rFonts w:asciiTheme="minorHAnsi" w:hAnsiTheme="minorHAnsi" w:cstheme="minorHAnsi"/>
          <w:color w:val="2184C1"/>
          <w:sz w:val="20"/>
          <w:szCs w:val="20"/>
          <w:lang w:val="en-US"/>
        </w:rPr>
      </w:pPr>
      <w:r w:rsidRPr="003C2019">
        <w:rPr>
          <w:rFonts w:asciiTheme="minorHAnsi" w:hAnsiTheme="minorHAnsi" w:cstheme="minorHAnsi"/>
          <w:color w:val="2184C1"/>
          <w:sz w:val="20"/>
          <w:szCs w:val="20"/>
          <w:lang w:val="en-US"/>
        </w:rPr>
        <w:t>To save as a PDF, you only have to: 1) Save as 2) Instead of Word document, find the PDF option 3) Save PDF version.</w:t>
      </w:r>
    </w:p>
    <w:p w14:paraId="054D836C" w14:textId="303E41AE" w:rsidR="00C45AFF" w:rsidRPr="003C2019" w:rsidRDefault="00C45AFF">
      <w:pPr>
        <w:rPr>
          <w:lang w:val="en-US"/>
        </w:rPr>
      </w:pPr>
    </w:p>
    <w:sectPr w:rsidR="00C45AFF" w:rsidRPr="003C201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24C35" w14:textId="77777777" w:rsidR="00746671" w:rsidRDefault="00746671" w:rsidP="00F85640">
      <w:pPr>
        <w:spacing w:after="0" w:line="240" w:lineRule="auto"/>
      </w:pPr>
      <w:r>
        <w:separator/>
      </w:r>
    </w:p>
  </w:endnote>
  <w:endnote w:type="continuationSeparator" w:id="0">
    <w:p w14:paraId="10CFD573" w14:textId="77777777" w:rsidR="00746671" w:rsidRDefault="00746671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ndon Grotesque Black">
    <w:altName w:val="Calibri"/>
    <w:panose1 w:val="020B0604020202020204"/>
    <w:charset w:val="00"/>
    <w:family w:val="swiss"/>
    <w:pitch w:val="variable"/>
    <w:sig w:usb0="A00000AF" w:usb1="5000205B" w:usb2="00000000" w:usb3="00000000" w:csb0="0000009B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98EBD" w14:textId="77777777" w:rsidR="005F0614" w:rsidRDefault="005F061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8C1DC" w14:textId="77777777" w:rsidR="005F0614" w:rsidRDefault="005F0614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1D015" w14:textId="77777777" w:rsidR="005F0614" w:rsidRDefault="005F061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47463" w14:textId="77777777" w:rsidR="00746671" w:rsidRDefault="00746671" w:rsidP="00F85640">
      <w:pPr>
        <w:spacing w:after="0" w:line="240" w:lineRule="auto"/>
      </w:pPr>
      <w:r>
        <w:separator/>
      </w:r>
    </w:p>
  </w:footnote>
  <w:footnote w:type="continuationSeparator" w:id="0">
    <w:p w14:paraId="1A57EED8" w14:textId="77777777" w:rsidR="00746671" w:rsidRDefault="00746671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B316B" w14:textId="77777777" w:rsidR="005F0614" w:rsidRDefault="005F061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72CE0" w14:textId="25EBE0DC" w:rsidR="003C2019" w:rsidRDefault="003C2019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51E2F36" wp14:editId="226EC50E">
          <wp:simplePos x="0" y="0"/>
          <wp:positionH relativeFrom="margin">
            <wp:posOffset>-954925</wp:posOffset>
          </wp:positionH>
          <wp:positionV relativeFrom="page">
            <wp:posOffset>-27305</wp:posOffset>
          </wp:positionV>
          <wp:extent cx="7894719" cy="828000"/>
          <wp:effectExtent l="0" t="0" r="0" b="0"/>
          <wp:wrapSquare wrapText="bothSides"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gital In Motion 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4719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EA05D30" w14:textId="6D5E530F" w:rsidR="00F85640" w:rsidRDefault="00F85640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D0A66" w14:textId="77777777" w:rsidR="005F0614" w:rsidRDefault="005F061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35617C"/>
    <w:multiLevelType w:val="hybridMultilevel"/>
    <w:tmpl w:val="578CF2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zC2NDAwsTAxMDJT0lEKTi0uzszPAykwrAUAf8xQWCwAAAA="/>
  </w:docVars>
  <w:rsids>
    <w:rsidRoot w:val="00F85640"/>
    <w:rsid w:val="001A222D"/>
    <w:rsid w:val="002E62B8"/>
    <w:rsid w:val="003C2019"/>
    <w:rsid w:val="0041057A"/>
    <w:rsid w:val="005D320F"/>
    <w:rsid w:val="005E4AE2"/>
    <w:rsid w:val="005F0614"/>
    <w:rsid w:val="00641B2F"/>
    <w:rsid w:val="006634BC"/>
    <w:rsid w:val="00746671"/>
    <w:rsid w:val="0078210C"/>
    <w:rsid w:val="00935B98"/>
    <w:rsid w:val="00976A8F"/>
    <w:rsid w:val="00992172"/>
    <w:rsid w:val="009D46FD"/>
    <w:rsid w:val="00A20347"/>
    <w:rsid w:val="00AD0527"/>
    <w:rsid w:val="00C27583"/>
    <w:rsid w:val="00C45AFF"/>
    <w:rsid w:val="00C6482E"/>
    <w:rsid w:val="00D63A34"/>
    <w:rsid w:val="00DE30E7"/>
    <w:rsid w:val="00ED5C16"/>
    <w:rsid w:val="00F40681"/>
    <w:rsid w:val="00F8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85640"/>
    <w:rPr>
      <w:lang w:val="es-EC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85640"/>
  </w:style>
  <w:style w:type="paragraph" w:styleId="Pidipagina">
    <w:name w:val="footer"/>
    <w:basedOn w:val="Normale"/>
    <w:link w:val="PidipaginaCarattere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85640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Paragrafoelenco">
    <w:name w:val="List Paragraph"/>
    <w:basedOn w:val="Normale"/>
    <w:uiPriority w:val="34"/>
    <w:qFormat/>
    <w:rsid w:val="00D63A34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DE30E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E30E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E30E7"/>
    <w:rPr>
      <w:sz w:val="20"/>
      <w:szCs w:val="20"/>
      <w:lang w:val="es-EC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E30E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E30E7"/>
    <w:rPr>
      <w:b/>
      <w:bCs/>
      <w:sz w:val="20"/>
      <w:szCs w:val="20"/>
      <w:lang w:val="es-EC"/>
    </w:rPr>
  </w:style>
  <w:style w:type="paragraph" w:styleId="NormaleWeb">
    <w:name w:val="Normal (Web)"/>
    <w:basedOn w:val="Normale"/>
    <w:uiPriority w:val="99"/>
    <w:unhideWhenUsed/>
    <w:rsid w:val="00C45A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Revisione">
    <w:name w:val="Revision"/>
    <w:hidden/>
    <w:uiPriority w:val="99"/>
    <w:semiHidden/>
    <w:rsid w:val="003C2019"/>
    <w:pPr>
      <w:spacing w:after="0" w:line="240" w:lineRule="auto"/>
    </w:pPr>
    <w:rPr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9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8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6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484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56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8C9AE9-E885-4278-9D02-84322486D4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6FF702-5407-453A-907E-667EACA8B0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1</Words>
  <Characters>51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Nicoletta Ghisu</cp:lastModifiedBy>
  <cp:revision>3</cp:revision>
  <cp:lastPrinted>2022-01-29T08:24:00Z</cp:lastPrinted>
  <dcterms:created xsi:type="dcterms:W3CDTF">2022-01-29T08:24:00Z</dcterms:created>
  <dcterms:modified xsi:type="dcterms:W3CDTF">2022-01-2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